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737"/>
        <w:gridCol w:w="1100"/>
        <w:gridCol w:w="504"/>
        <w:gridCol w:w="614"/>
        <w:gridCol w:w="614"/>
        <w:gridCol w:w="563"/>
        <w:gridCol w:w="614"/>
        <w:gridCol w:w="614"/>
        <w:gridCol w:w="520"/>
        <w:gridCol w:w="614"/>
        <w:gridCol w:w="482"/>
        <w:gridCol w:w="504"/>
      </w:tblGrid>
      <w:tr w:rsidR="00D5256C" w:rsidRPr="006F1E6E" w14:paraId="5D8D0E97" w14:textId="77777777" w:rsidTr="006F1E6E">
        <w:trPr>
          <w:cantSplit/>
          <w:tblHeader/>
          <w:jc w:val="center"/>
        </w:trPr>
        <w:tc>
          <w:tcPr>
            <w:tcW w:w="144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64EEDC" w14:textId="77777777" w:rsidR="00D5256C" w:rsidRPr="006F1E6E" w:rsidRDefault="00D5256C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80" w:type="pct"/>
            <w:tcBorders>
              <w:top w:val="single" w:sz="16" w:space="0" w:color="D3D3D3"/>
              <w:bottom w:val="single" w:sz="16" w:space="0" w:color="D3D3D3"/>
            </w:tcBorders>
          </w:tcPr>
          <w:p w14:paraId="722C3819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Province</w:t>
            </w:r>
          </w:p>
        </w:tc>
        <w:tc>
          <w:tcPr>
            <w:tcW w:w="266" w:type="pct"/>
            <w:tcBorders>
              <w:top w:val="single" w:sz="16" w:space="0" w:color="D3D3D3"/>
              <w:bottom w:val="single" w:sz="16" w:space="0" w:color="D3D3D3"/>
            </w:tcBorders>
          </w:tcPr>
          <w:p w14:paraId="2571108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BC</w:t>
            </w:r>
          </w:p>
        </w:tc>
        <w:tc>
          <w:tcPr>
            <w:tcW w:w="324" w:type="pct"/>
            <w:tcBorders>
              <w:top w:val="single" w:sz="16" w:space="0" w:color="D3D3D3"/>
              <w:bottom w:val="single" w:sz="16" w:space="0" w:color="D3D3D3"/>
            </w:tcBorders>
          </w:tcPr>
          <w:p w14:paraId="7D9468E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AB</w:t>
            </w:r>
          </w:p>
        </w:tc>
        <w:tc>
          <w:tcPr>
            <w:tcW w:w="324" w:type="pct"/>
            <w:tcBorders>
              <w:top w:val="single" w:sz="16" w:space="0" w:color="D3D3D3"/>
              <w:bottom w:val="single" w:sz="16" w:space="0" w:color="D3D3D3"/>
            </w:tcBorders>
          </w:tcPr>
          <w:p w14:paraId="41895FE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SK</w:t>
            </w:r>
          </w:p>
        </w:tc>
        <w:tc>
          <w:tcPr>
            <w:tcW w:w="297" w:type="pct"/>
            <w:tcBorders>
              <w:top w:val="single" w:sz="16" w:space="0" w:color="D3D3D3"/>
              <w:bottom w:val="single" w:sz="16" w:space="0" w:color="D3D3D3"/>
            </w:tcBorders>
          </w:tcPr>
          <w:p w14:paraId="4E30EFA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MB</w:t>
            </w:r>
          </w:p>
        </w:tc>
        <w:tc>
          <w:tcPr>
            <w:tcW w:w="324" w:type="pct"/>
            <w:tcBorders>
              <w:top w:val="single" w:sz="16" w:space="0" w:color="D3D3D3"/>
              <w:bottom w:val="single" w:sz="16" w:space="0" w:color="D3D3D3"/>
            </w:tcBorders>
          </w:tcPr>
          <w:p w14:paraId="4667494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ON</w:t>
            </w:r>
          </w:p>
        </w:tc>
        <w:tc>
          <w:tcPr>
            <w:tcW w:w="324" w:type="pct"/>
            <w:tcBorders>
              <w:top w:val="single" w:sz="16" w:space="0" w:color="D3D3D3"/>
              <w:bottom w:val="single" w:sz="16" w:space="0" w:color="D3D3D3"/>
            </w:tcBorders>
          </w:tcPr>
          <w:p w14:paraId="03737161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QC</w:t>
            </w:r>
          </w:p>
        </w:tc>
        <w:tc>
          <w:tcPr>
            <w:tcW w:w="274" w:type="pct"/>
            <w:tcBorders>
              <w:top w:val="single" w:sz="16" w:space="0" w:color="D3D3D3"/>
              <w:bottom w:val="single" w:sz="16" w:space="0" w:color="D3D3D3"/>
            </w:tcBorders>
          </w:tcPr>
          <w:p w14:paraId="7ED1536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NB</w:t>
            </w:r>
          </w:p>
        </w:tc>
        <w:tc>
          <w:tcPr>
            <w:tcW w:w="324" w:type="pct"/>
            <w:tcBorders>
              <w:top w:val="single" w:sz="16" w:space="0" w:color="D3D3D3"/>
              <w:bottom w:val="single" w:sz="16" w:space="0" w:color="D3D3D3"/>
            </w:tcBorders>
          </w:tcPr>
          <w:p w14:paraId="3F789278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NS</w:t>
            </w:r>
          </w:p>
        </w:tc>
        <w:tc>
          <w:tcPr>
            <w:tcW w:w="254" w:type="pct"/>
            <w:tcBorders>
              <w:top w:val="single" w:sz="16" w:space="0" w:color="D3D3D3"/>
              <w:bottom w:val="single" w:sz="16" w:space="0" w:color="D3D3D3"/>
            </w:tcBorders>
          </w:tcPr>
          <w:p w14:paraId="0F97E488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PE</w:t>
            </w:r>
          </w:p>
        </w:tc>
        <w:tc>
          <w:tcPr>
            <w:tcW w:w="266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126EE3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NL</w:t>
            </w:r>
          </w:p>
        </w:tc>
      </w:tr>
      <w:tr w:rsidR="00D5256C" w:rsidRPr="006F1E6E" w14:paraId="46509669" w14:textId="77777777" w:rsidTr="006F1E6E">
        <w:trPr>
          <w:cantSplit/>
          <w:jc w:val="center"/>
        </w:trPr>
        <w:tc>
          <w:tcPr>
            <w:tcW w:w="5000" w:type="pct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07759E8F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Studies (n)</w:t>
            </w:r>
          </w:p>
        </w:tc>
      </w:tr>
      <w:tr w:rsidR="00D5256C" w:rsidRPr="006F1E6E" w14:paraId="08FBCE79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71868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Total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01496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4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2B148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7FB7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7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A64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2D0B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E4EB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F29A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D138E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3F10C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3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337A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9959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D5256C" w:rsidRPr="006F1E6E" w14:paraId="2EFEBB67" w14:textId="77777777" w:rsidTr="006F1E6E">
        <w:trPr>
          <w:cantSplit/>
          <w:jc w:val="center"/>
        </w:trPr>
        <w:tc>
          <w:tcPr>
            <w:tcW w:w="5000" w:type="pct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F2CA690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Study (%)</w:t>
            </w:r>
          </w:p>
        </w:tc>
      </w:tr>
      <w:tr w:rsidR="00D5256C" w:rsidRPr="006F1E6E" w14:paraId="34BEDE84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83721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Liquid storage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7EF9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1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F3E6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9.8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A11B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7.1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695EF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.9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2E6C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9.8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C9B9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9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AB3C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7.3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F6F5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E861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1.7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9F58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CC3C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</w:tr>
      <w:tr w:rsidR="00D5256C" w:rsidRPr="006F1E6E" w14:paraId="5385C174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B3D4E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Solid storage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B9A86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3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3E19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7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15E2E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6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6D0C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.7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3E909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9.3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FE573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0.9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224E6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1.6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E674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C8221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9117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EF3A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</w:tr>
      <w:tr w:rsidR="00D5256C" w:rsidRPr="006F1E6E" w14:paraId="5B92E2E1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B681D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Total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60CB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4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346DC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.3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2597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2.1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EE12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.8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0748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9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427D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0.2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8CB5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9.5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E25A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6FEA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5.5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388EF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90ADE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</w:tr>
      <w:tr w:rsidR="00D5256C" w:rsidRPr="006F1E6E" w14:paraId="5AACD3D5" w14:textId="77777777" w:rsidTr="006F1E6E">
        <w:trPr>
          <w:cantSplit/>
          <w:jc w:val="center"/>
        </w:trPr>
        <w:tc>
          <w:tcPr>
            <w:tcW w:w="5000" w:type="pct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D16B1B9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N2O emissions (%)</w:t>
            </w:r>
          </w:p>
        </w:tc>
      </w:tr>
      <w:tr w:rsidR="00D5256C" w:rsidRPr="006F1E6E" w14:paraId="3E589BFF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7731D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Direct N2O Emissions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7E61E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,944.1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3EAC9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5.7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2EB5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6.6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B965C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8.6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4503E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6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72813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0.8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93AA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9.9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C7CD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6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D8829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D811C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EDE7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4</w:t>
            </w:r>
          </w:p>
        </w:tc>
      </w:tr>
      <w:tr w:rsidR="00D5256C" w:rsidRPr="006F1E6E" w14:paraId="6A0BA916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564A5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Liquid storage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2F41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56.3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A201E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F06F9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0.2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B63D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.4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1D95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CAFB6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2.2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D945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3.9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F879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.7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0C2F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.7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3FF7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BE5C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</w:tr>
      <w:tr w:rsidR="00D5256C" w:rsidRPr="006F1E6E" w14:paraId="776E6029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292FF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Solid storage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E30F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,724.2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8E53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5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D7FDC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7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F0CD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9.6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B650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5.9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E77E3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0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9EC7F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.7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2A459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6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7A681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9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B50DF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A42B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3</w:t>
            </w:r>
          </w:p>
        </w:tc>
      </w:tr>
      <w:tr w:rsidR="00D5256C" w:rsidRPr="006F1E6E" w14:paraId="5DA990CB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C047F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Other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562D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63.6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E934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.7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3C55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65.2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1C5C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3.0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7C94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.3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1195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.3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6A83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4.3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08FB1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52BE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1218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FA994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</w:tr>
      <w:tr w:rsidR="00D5256C" w:rsidRPr="006F1E6E" w14:paraId="36E9CB13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4A9AA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Indirect N2O Emissions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DCA8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530.0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E9858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7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74DDF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8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33F0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8.5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6A3C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5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6AD4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5.5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2C41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2.5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9F993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87E55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.5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33528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B14CE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</w:tr>
      <w:tr w:rsidR="00D5256C" w:rsidRPr="006F1E6E" w14:paraId="17D3A50A" w14:textId="77777777" w:rsidTr="006F1E6E">
        <w:trPr>
          <w:cantSplit/>
          <w:jc w:val="center"/>
        </w:trPr>
        <w:tc>
          <w:tcPr>
            <w:tcW w:w="14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06022" w14:textId="77777777" w:rsidR="00D5256C" w:rsidRPr="006F1E6E" w:rsidRDefault="00000000">
            <w:pPr>
              <w:keepNext/>
              <w:spacing w:after="60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Total</w:t>
            </w:r>
          </w:p>
        </w:tc>
        <w:tc>
          <w:tcPr>
            <w:tcW w:w="5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4D616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,474.1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5ECC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5.9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844D0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33.8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4A8D7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7.1</w:t>
            </w:r>
          </w:p>
        </w:tc>
        <w:tc>
          <w:tcPr>
            <w:tcW w:w="29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E32AB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5.9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ABFF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23.0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3F5AC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1.8</w:t>
            </w:r>
          </w:p>
        </w:tc>
        <w:tc>
          <w:tcPr>
            <w:tcW w:w="2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49A22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7</w:t>
            </w:r>
          </w:p>
        </w:tc>
        <w:tc>
          <w:tcPr>
            <w:tcW w:w="32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9CB3D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1.0</w:t>
            </w:r>
          </w:p>
        </w:tc>
        <w:tc>
          <w:tcPr>
            <w:tcW w:w="2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6C88A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  <w:tc>
          <w:tcPr>
            <w:tcW w:w="2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826C1" w14:textId="77777777" w:rsidR="00D5256C" w:rsidRPr="006F1E6E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  <w:r w:rsidRPr="006F1E6E">
              <w:rPr>
                <w:rFonts w:ascii="Times New Roman" w:hAnsi="Times New Roman" w:cs="Times New Roman"/>
                <w:sz w:val="22"/>
                <w:szCs w:val="22"/>
              </w:rPr>
              <w:t>0.4</w:t>
            </w:r>
          </w:p>
        </w:tc>
      </w:tr>
    </w:tbl>
    <w:p w14:paraId="2D6F2BE7" w14:textId="77777777" w:rsidR="00D5256C" w:rsidRDefault="00D5256C">
      <w:pPr>
        <w:pStyle w:val="FirstParagraph"/>
      </w:pPr>
    </w:p>
    <w:sectPr w:rsidR="00D5256C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54198B" w14:textId="77777777" w:rsidR="00DA240A" w:rsidRDefault="00DA240A">
      <w:pPr>
        <w:spacing w:after="0"/>
      </w:pPr>
      <w:r>
        <w:separator/>
      </w:r>
    </w:p>
  </w:endnote>
  <w:endnote w:type="continuationSeparator" w:id="0">
    <w:p w14:paraId="5A0A4DD6" w14:textId="77777777" w:rsidR="00DA240A" w:rsidRDefault="00DA24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7BF6FB" w14:textId="77777777" w:rsidR="00DA240A" w:rsidRDefault="00DA240A">
      <w:r>
        <w:separator/>
      </w:r>
    </w:p>
  </w:footnote>
  <w:footnote w:type="continuationSeparator" w:id="0">
    <w:p w14:paraId="5F7DEA2E" w14:textId="77777777" w:rsidR="00DA240A" w:rsidRDefault="00DA24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AAB271" w14:textId="77777777" w:rsidR="006F1E6E" w:rsidRDefault="006F1E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59B867" w14:textId="77777777" w:rsidR="006F1E6E" w:rsidRDefault="006F1E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3D4F77" w14:textId="77777777" w:rsidR="006F1E6E" w:rsidRDefault="006F1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07EA6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27392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256C"/>
    <w:rsid w:val="003F13E3"/>
    <w:rsid w:val="006F1E6E"/>
    <w:rsid w:val="00891CDC"/>
    <w:rsid w:val="00D5256C"/>
    <w:rsid w:val="00DA24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C3E56"/>
  <w15:docId w15:val="{3723FBE0-0ED5-405F-AF2C-1EE26CB11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F1E6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1E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casse, Audrey-Anne (AAFC/AAC)</cp:lastModifiedBy>
  <cp:revision>2</cp:revision>
  <dcterms:created xsi:type="dcterms:W3CDTF">2024-08-23T16:15:00Z</dcterms:created>
  <dcterms:modified xsi:type="dcterms:W3CDTF">2024-08-23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aad8967-3ba6-4b00-a759-20a8ca19a393_Enabled">
    <vt:lpwstr>true</vt:lpwstr>
  </property>
  <property fmtid="{D5CDD505-2E9C-101B-9397-08002B2CF9AE}" pid="3" name="MSIP_Label_baad8967-3ba6-4b00-a759-20a8ca19a393_SetDate">
    <vt:lpwstr>2024-08-23T16:18:20Z</vt:lpwstr>
  </property>
  <property fmtid="{D5CDD505-2E9C-101B-9397-08002B2CF9AE}" pid="4" name="MSIP_Label_baad8967-3ba6-4b00-a759-20a8ca19a393_Method">
    <vt:lpwstr>Privileged</vt:lpwstr>
  </property>
  <property fmtid="{D5CDD505-2E9C-101B-9397-08002B2CF9AE}" pid="5" name="MSIP_Label_baad8967-3ba6-4b00-a759-20a8ca19a393_Name">
    <vt:lpwstr>UNCLASSIFIED</vt:lpwstr>
  </property>
  <property fmtid="{D5CDD505-2E9C-101B-9397-08002B2CF9AE}" pid="6" name="MSIP_Label_baad8967-3ba6-4b00-a759-20a8ca19a393_SiteId">
    <vt:lpwstr>9da98bb1-1857-4cc3-8751-9a49e35d24cd</vt:lpwstr>
  </property>
  <property fmtid="{D5CDD505-2E9C-101B-9397-08002B2CF9AE}" pid="7" name="MSIP_Label_baad8967-3ba6-4b00-a759-20a8ca19a393_ActionId">
    <vt:lpwstr>e396ad91-ed64-47d3-951c-2dca29648fbf</vt:lpwstr>
  </property>
  <property fmtid="{D5CDD505-2E9C-101B-9397-08002B2CF9AE}" pid="8" name="MSIP_Label_baad8967-3ba6-4b00-a759-20a8ca19a393_ContentBits">
    <vt:lpwstr>1</vt:lpwstr>
  </property>
</Properties>
</file>